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Janera Obregon</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ner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bregon</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01 Wilson Terrace Morton Grove, IL, USA 60053</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hnera@yahoo.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645184</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